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rogram</w:t>
      </w:r>
      <w:r>
        <w:t xml:space="preserve"> </w:t>
      </w:r>
      <w:r>
        <w:t xml:space="preserve">in</w:t>
      </w:r>
      <w:r>
        <w:t xml:space="preserve"> </w:t>
      </w:r>
      <w:r>
        <w:t xml:space="preserve">France</w:t>
      </w:r>
      <w:r>
        <w:t xml:space="preserve"> </w:t>
      </w:r>
      <w:r>
        <w:t xml:space="preserve">Paris</w:t>
      </w:r>
    </w:p>
    <w:bookmarkStart w:id="21" w:name="X4f39880378bc0e6a5f36232514543373e475d9c"/>
    <w:p>
      <w:pPr>
        <w:pStyle w:val="Heading1"/>
      </w:pPr>
      <w:r>
        <w:t xml:space="preserve">Scholarship Application Letter for Physiotherapist Training in France Paris</w:t>
      </w:r>
    </w:p>
    <w:p>
      <w:pPr>
        <w:pStyle w:val="FirstParagraph"/>
      </w:pPr>
      <w:r>
        <w:t xml:space="preserve">Date: October 26, 2023</w:t>
      </w:r>
    </w:p>
    <w:p>
      <w:pPr>
        <w:pStyle w:val="BodyText"/>
      </w:pPr>
      <w:r>
        <w:t xml:space="preserve">Admissions Committee</w:t>
      </w:r>
      <w:r>
        <w:br/>
      </w:r>
      <w:r>
        <w:t xml:space="preserve">Université Paris Cité – School of Health Sciences</w:t>
      </w:r>
      <w:r>
        <w:br/>
      </w:r>
      <w:r>
        <w:t xml:space="preserve">75006 Paris, France</w:t>
      </w:r>
    </w:p>
    <w:bookmarkStart w:id="20" w:name="Xc9890719776ee9ee247ffafbbde746d086b2e2f"/>
    <w:p>
      <w:pPr>
        <w:pStyle w:val="Heading2"/>
      </w:pPr>
      <w:r>
        <w:t xml:space="preserve">Subject: Comprehensive Scholarship Application for Master’s in Physiotherapy at Université Paris Cité</w:t>
      </w:r>
    </w:p>
    <w:p>
      <w:pPr>
        <w:pStyle w:val="FirstParagraph"/>
      </w:pPr>
      <w:r>
        <w:t xml:space="preserve">Dear Esteemed Members of the Admissions Committee,</w:t>
      </w:r>
    </w:p>
    <w:p>
      <w:pPr>
        <w:pStyle w:val="BodyText"/>
      </w:pPr>
      <w:r>
        <w:t xml:space="preserve">With profound enthusiasm and unwavering dedication to advancing healthcare excellence, I am submitting my formal Scholarship Application Letter for admission to the Master’s program in Physiotherapy at Université Paris Cité in France Paris. This application represents not merely an academic pursuit but a pivotal step toward becoming a globally competent Physiotherapist capable of contributing meaningfully to France’s renowned healthcare system and the international rehabilitation community.</w:t>
      </w:r>
    </w:p>
    <w:p>
      <w:pPr>
        <w:pStyle w:val="BodyText"/>
      </w:pPr>
      <w:r>
        <w:t xml:space="preserve">My journey toward physiotherapy began during my undergraduate studies in Biomedical Sciences at the University of Johannesburg, where I volunteered at a community clinic serving underprivileged populations. Witnessing how targeted physiotherapy interventions transformed patients’ lives—restoring mobility to elderly stroke survivors, enabling children with cerebral palsy to participate in school activities, and alleviating chronic pain for athletes—ignited my passion for this profession. Since then, I have dedicated myself to mastering both the scientific foundations and humanistic essence of physiotherapy. My internship at Johannesburg’s Chris-Hani Baragwanath Hospital honed my clinical skills while deepening my understanding of interdisciplinary care, a philosophy central to French rehabilitation practices.</w:t>
      </w:r>
    </w:p>
    <w:p>
      <w:pPr>
        <w:pStyle w:val="BodyText"/>
      </w:pPr>
      <w:r>
        <w:t xml:space="preserve">France Paris has long been a beacon of innovation in healthcare education and policy. The Université Paris Cité’s program stands out for its integration of cutting-edge research in neuromuscular rehabilitation, evidence-based clinical practice, and France’s unique approach to universal health coverage (Sécurité Sociale). I am particularly drawn to the program’s emphasis on</w:t>
      </w:r>
      <w:r>
        <w:t xml:space="preserve"> </w:t>
      </w:r>
      <w:r>
        <w:rPr>
          <w:iCs/>
          <w:i/>
        </w:rPr>
        <w:t xml:space="preserve">rééducation neurologique</w:t>
      </w:r>
      <w:r>
        <w:t xml:space="preserve"> </w:t>
      </w:r>
      <w:r>
        <w:t xml:space="preserve">(neurological rehabilitation) under Professor Élodie Dubois, whose work on stroke recovery aligns with my academic interests. The opportunity to train within Parisian teaching hospitals like Hôpital Pitié-Salpêtrière—where multidisciplinary teams pioneer integrated care models—would provide unparalleled exposure to the French physiotherapy framework I aspire to adopt and contribute to.</w:t>
      </w:r>
    </w:p>
    <w:p>
      <w:pPr>
        <w:pStyle w:val="BodyText"/>
      </w:pPr>
      <w:r>
        <w:t xml:space="preserve">My academic record reflects consistent excellence, with a GPA of 3.8/4.0 in my bachelor’s program and research published on "Early Intervention Strategies for Pediatric Mobility Disorders" in the *Journal of Physiotherapy Education*. I have also completed advanced certifications in manual therapy (Mobilisation with Movement) and tele-rehabilitation, skills directly transferable to France’s evolving digital healthcare landscape. However, financial constraints necessitate scholarship support. While I’ve secured partial funding from my home institution, the tuition fees and living expenses for a two-year program in Paris exceed my personal resources by approximately €25,000 annually. This Scholarship Application Letter is thus a plea for the critical financial assistance that would allow me to fully immerse myself in this transformative educational experience without undue hardship.</w:t>
      </w:r>
    </w:p>
    <w:p>
      <w:pPr>
        <w:pStyle w:val="BodyText"/>
      </w:pPr>
      <w:r>
        <w:t xml:space="preserve">Why France Paris? Beyond academic prestige, Paris offers a living laboratory for understanding how healthcare intersects with culture and society. As a city where public health initiatives prioritize equity—such as the national "Rééducation à Domicile" program—I am eager to learn from French colleagues who balance technical expertise with compassionate patient-centered care. The multicultural environment of Paris would also refine my ability to serve diverse populations, a skill essential for global Physiotherapists. I aim to specialize in geriatric rehabilitation, addressing France’s aging demographic through evidence-based community programs that mirror the success of Parisian initiatives like</w:t>
      </w:r>
      <w:r>
        <w:t xml:space="preserve"> </w:t>
      </w:r>
      <w:r>
        <w:rPr>
          <w:iCs/>
          <w:i/>
        </w:rPr>
        <w:t xml:space="preserve">Les Médecins de la Rue</w:t>
      </w:r>
      <w:r>
        <w:t xml:space="preserve">, which integrates mobile physiotherapy into homeless outreach services.</w:t>
      </w:r>
    </w:p>
    <w:p>
      <w:pPr>
        <w:pStyle w:val="BodyText"/>
      </w:pPr>
      <w:r>
        <w:t xml:space="preserve">This scholarship is not merely financial aid; it is an investment in a future Physiotherapist who will bridge global best practices and French healthcare innovation. I envision collaborating with Parisian researchers on projects addressing chronic pain management in low-income neighborhoods—a pressing need echoed by France’s National Health Authority. My long-term goal is to establish a mobile physiotherapy unit in South Africa, modeled after Parisian community health networks, thereby extending the benefits of high-quality rehabilitation to underserved communities. The Université Paris Cité’s global partnerships and focus on social impact make it the ideal catalyst for this mission.</w:t>
      </w:r>
    </w:p>
    <w:p>
      <w:pPr>
        <w:pStyle w:val="BodyText"/>
      </w:pPr>
      <w:r>
        <w:t xml:space="preserve">I am deeply aware that securing this scholarship requires demonstrating not just capability, but commitment to the values of France’s healthcare ethos. My volunteer work with Médecins Sans Frontières (MSF) in rural Zambia taught me to navigate resource-limited settings—a skill directly relevant to France’s efforts in regional health equity. I have also mastered French at B2 level (DELF certification), enabling immediate engagement with clinical teams and academic materials, though I eagerly anticipate advancing my language skills further during my studies in Paris.</w:t>
      </w:r>
    </w:p>
    <w:p>
      <w:pPr>
        <w:pStyle w:val="BodyText"/>
      </w:pPr>
      <w:r>
        <w:t xml:space="preserve">The prospect of studying in France Paris—where the legacy of pioneers like Jean-Martin Charcot merges with contemporary rehabilitation science—is profoundly motivating. To contribute to this tradition as a future Physiotherapist, I require your support through this Scholarship Application Letter. I have attached all required documentation: academic transcripts, research portfolio, letters of recommendation from my internship supervisor at Chris-Hani Hospital and my university professor specializing in biomechanics, and proof of French language proficiency.</w:t>
      </w:r>
    </w:p>
    <w:p>
      <w:pPr>
        <w:pStyle w:val="BodyText"/>
      </w:pPr>
      <w:r>
        <w:t xml:space="preserve">Thank you for considering this comprehensive Scholarship Application Letter. I am confident that my dedication to physiotherapy excellence, alignment with Université Paris Cité’s mission, and vision for cross-cultural healthcare innovation make me a strong candidate. I welcome the opportunity to discuss my application further and would be honored to contribute meaningfully to France Paris’ vibrant academic community as a future Physiotherapist.</w:t>
      </w:r>
    </w:p>
    <w:p>
      <w:pPr>
        <w:pStyle w:val="BodyText"/>
      </w:pPr>
      <w:r>
        <w:t xml:space="preserve">With sincere gratitude,</w:t>
      </w:r>
    </w:p>
    <w:p>
      <w:pPr>
        <w:pStyle w:val="BodyText"/>
      </w:pPr>
      <w:r>
        <w:t xml:space="preserve">Kwame Nkosi</w:t>
      </w:r>
    </w:p>
    <w:p>
      <w:pPr>
        <w:pStyle w:val="BodyText"/>
      </w:pPr>
      <w:r>
        <w:t xml:space="preserve">Email: kwame.nkosi@email.com</w:t>
      </w:r>
    </w:p>
    <w:p>
      <w:pPr>
        <w:pStyle w:val="BodyText"/>
      </w:pPr>
      <w:r>
        <w:t xml:space="preserve">Phone: +27 82 XXX XXXX | Nationality: South African</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Program in France Paris</dc:title>
  <dc:creator/>
  <dc:language>en</dc:language>
  <cp:keywords/>
  <dcterms:created xsi:type="dcterms:W3CDTF">2026-07-24T00:21:12Z</dcterms:created>
  <dcterms:modified xsi:type="dcterms:W3CDTF">2026-07-24T00:21:12Z</dcterms:modified>
</cp:coreProperties>
</file>

<file path=docProps/custom.xml><?xml version="1.0" encoding="utf-8"?>
<Properties xmlns="http://schemas.openxmlformats.org/officeDocument/2006/custom-properties" xmlns:vt="http://schemas.openxmlformats.org/officeDocument/2006/docPropsVTypes"/>
</file>